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Human Resources Department</w:t>
      </w:r>
      <w:r>
        <w:br/>
      </w:r>
      <w:r>
        <w:t xml:space="preserve">[Company Name, if known - e.g., "Al-Mansoori Engineering &amp; Construction Co."]</w:t>
      </w:r>
      <w:r>
        <w:br/>
      </w:r>
      <w:r>
        <w:t xml:space="preserve">Kuwait City, State of Kuwait</w:t>
      </w:r>
    </w:p>
    <w:bookmarkStart w:id="20" w:name="X96b879033e825040ebeff3704a7b51b3b3de9d0"/>
    <w:p>
      <w:pPr>
        <w:pStyle w:val="Heading2"/>
      </w:pPr>
      <w:r>
        <w:t xml:space="preserve">Subject: Formal Application for Welder Internship Position at Your Renowned Organization in Kuwait City</w:t>
      </w:r>
    </w:p>
    <w:p>
      <w:pPr>
        <w:pStyle w:val="FirstParagraph"/>
      </w:pPr>
      <w:r>
        <w:t xml:space="preserve">Dear Hiring Manager,</w:t>
      </w:r>
    </w:p>
    <w:p>
      <w:pPr>
        <w:pStyle w:val="BodyText"/>
      </w:pPr>
      <w:r>
        <w:t xml:space="preserve">I am writing with immense enthusiasm to submit my formal</w:t>
      </w:r>
      <w:r>
        <w:t xml:space="preserve"> </w:t>
      </w:r>
      <w:r>
        <w:rPr>
          <w:bCs/>
          <w:b/>
        </w:rPr>
        <w:t xml:space="preserve">Internship Application Letter</w:t>
      </w:r>
      <w:r>
        <w:t xml:space="preserve"> </w:t>
      </w:r>
      <w:r>
        <w:t xml:space="preserve">for the position of</w:t>
      </w:r>
      <w:r>
        <w:t xml:space="preserve"> </w:t>
      </w:r>
      <w:r>
        <w:rPr>
          <w:bCs/>
          <w:b/>
        </w:rPr>
        <w:t xml:space="preserve">Welder</w:t>
      </w:r>
      <w:r>
        <w:t xml:space="preserve"> </w:t>
      </w:r>
      <w:r>
        <w:t xml:space="preserve">intern at your esteemed organization, located within the dynamic urban landscape of Kuwait City, Kuwait. As a dedicated and technically adept student in Welding Engineering Technology with a profound admiration for Kuwait's infrastructure development and industrial excellence, I am eager to contribute my foundational skills while learning from industry leaders in one of the Gulf's most pivotal economic hubs.</w:t>
      </w:r>
    </w:p>
    <w:p>
      <w:pPr>
        <w:pStyle w:val="BodyText"/>
      </w:pPr>
      <w:r>
        <w:t xml:space="preserve">My academic journey at [Your University/College Name] has equipped me with rigorous theoretical knowledge and hands-on practical experience directly aligned with the demands of modern welding operations. I have mastered essential processes including Shielded Metal Arc Welding (SMAW), Gas Metal Arc Welding (GMAW/MIG), Tungsten Inert Gas Welding (GTAW/TIG), and Flux-Cored Arc Welding (FCAW). My coursework emphasized critical aspects vital to projects across Kuwait City's construction and energy sectors: precision in joint preparation, strict adherence to ASME Section IX, AWS D1.1 structural welding codes, metallurgy of carbon steel and stainless alloys, and comprehensive safety protocols per OSHA standards. I have completed over 500 hours of supervised practical training in a certified welding lab facility, where I successfully executed complex welds on pipe fittings (up to 24-inch diameter), structural beams, and pressure vessel components – directly mirroring the types of projects prevalent in Kuwait's booming industrial zones.</w:t>
      </w:r>
    </w:p>
    <w:p>
      <w:pPr>
        <w:pStyle w:val="BodyText"/>
      </w:pPr>
      <w:r>
        <w:t xml:space="preserve">What particularly fuels my interest in pursuing this</w:t>
      </w:r>
      <w:r>
        <w:t xml:space="preserve"> </w:t>
      </w:r>
      <w:r>
        <w:rPr>
          <w:bCs/>
          <w:b/>
        </w:rPr>
        <w:t xml:space="preserve">Internship Application Letter</w:t>
      </w:r>
      <w:r>
        <w:t xml:space="preserve"> </w:t>
      </w:r>
      <w:r>
        <w:t xml:space="preserve">within Kuwait City is the unparalleled opportunity to immerse myself in a region at the forefront of infrastructure innovation. Kuwait City, as the vibrant capital and economic engine of Kuwait, is witnessing unprecedented growth with landmark projects like the New Capital City development, expansion of Al-Salmiya Industrial Zone facilities, and critical upgrades to oil &amp; gas pipelines serving global markets. I am deeply inspired by how welding craftsmanship forms the literal backbone of these structures – from high-strength bridges connecting districts to corrosion-resistant storage tanks in industrial parks. Understanding that every weld on a Kuwaiti project impacts safety, longevity, and national progress motivates me to excel. I am not merely seeking an internship; I aim to learn under professionals who understand the unique challenges and standards of welding within Kuwait's specific environmental conditions (e.g., high temperatures, sand exposure) and its alignment with GCC welding specifications.</w:t>
      </w:r>
    </w:p>
    <w:p>
      <w:pPr>
        <w:pStyle w:val="BodyText"/>
      </w:pPr>
      <w:r>
        <w:t xml:space="preserve">My commitment extends beyond technical skill. During my studies, I actively participated in the campus "Safety First" initiative, where I assisted in conducting safety audits for welding labs, reinforcing my understanding of critical procedures like proper PPE usage (including specialized respirators for fume control), fire prevention protocols, and emergency response – all essential knowledge for thriving within Kuwaiti workplace safety culture. I am fluent in basic Arabic (Level A2) and possess strong communication skills to collaborate effectively within the diverse, multicultural teams common on Kuwait City construction sites. I understand that respect for local customs and seamless teamwork are as crucial as welding proficiency in this environment.</w:t>
      </w:r>
    </w:p>
    <w:p>
      <w:pPr>
        <w:pStyle w:val="BodyText"/>
      </w:pPr>
      <w:r>
        <w:t xml:space="preserve">Why should your organization consider this</w:t>
      </w:r>
      <w:r>
        <w:t xml:space="preserve"> </w:t>
      </w:r>
      <w:r>
        <w:rPr>
          <w:bCs/>
          <w:b/>
        </w:rPr>
        <w:t xml:space="preserve">Internship Application Letter</w:t>
      </w:r>
      <w:r>
        <w:t xml:space="preserve">? My portfolio includes certifications in SMAW 6G (pipe welding) and FCAW on structural steel, documented through my school's accredited certification program. I am proficient with industry-standard equipment: Miller Dynasty 200, Lincoln Electric Power MIG 350, and advanced welding inspection tools like magnifying glasses for visual weld checks. I have meticulously maintained a logbook tracking all my welds according to quality standards – a practice I intend to continue diligently as a</w:t>
      </w:r>
      <w:r>
        <w:t xml:space="preserve"> </w:t>
      </w:r>
      <w:r>
        <w:rPr>
          <w:bCs/>
          <w:b/>
        </w:rPr>
        <w:t xml:space="preserve">Welder</w:t>
      </w:r>
      <w:r>
        <w:t xml:space="preserve"> </w:t>
      </w:r>
      <w:r>
        <w:t xml:space="preserve">intern in Kuwait City. My eagerness to learn is matched by my diligence: I consistently seek feedback, quickly adapt techniques based on mentorship, and take ownership of tasks without constant supervision.</w:t>
      </w:r>
    </w:p>
    <w:p>
      <w:pPr>
        <w:pStyle w:val="BodyText"/>
      </w:pPr>
      <w:r>
        <w:t xml:space="preserve">I am acutely aware that Kuwait City represents more than just a location; it signifies a commitment to excellence within the Gulf Cooperation Council (GCC) industrial framework. I have researched your company's involvement in major projects such as [Mention 1-2 specific project types if known, e.g., "the expansion of Al-Khafji Gas Plant" or "high-rise construction in Al-Salmiya"], and am genuinely impressed by your reputation for quality welding and safety. An internship with your team would be the invaluable step I need to transition from academic training to becoming a skilled, certified</w:t>
      </w:r>
      <w:r>
        <w:t xml:space="preserve"> </w:t>
      </w:r>
      <w:r>
        <w:rPr>
          <w:bCs/>
          <w:b/>
        </w:rPr>
        <w:t xml:space="preserve">Welder</w:t>
      </w:r>
      <w:r>
        <w:t xml:space="preserve"> </w:t>
      </w:r>
      <w:r>
        <w:t xml:space="preserve">ready to contribute meaningfully to Kuwait's future development. I am fully prepared for the physical demands of site work and eager to uphold the highest ethical standards required in this field within Kuwait.</w:t>
      </w:r>
    </w:p>
    <w:p>
      <w:pPr>
        <w:pStyle w:val="BodyText"/>
      </w:pPr>
      <w:r>
        <w:t xml:space="preserve">I have attached my resume, academic transcripts showing relevant coursework (including welding certification details), and references from my welding instructors. I welcome the opportunity to discuss how my proactive attitude, foundational skills, and genuine passion for welding can benefit your organization's upcoming projects in Kuwait City. Thank you for considering this</w:t>
      </w:r>
      <w:r>
        <w:t xml:space="preserve"> </w:t>
      </w:r>
      <w:r>
        <w:rPr>
          <w:bCs/>
          <w:b/>
        </w:rPr>
        <w:t xml:space="preserve">Internship Application Letter</w:t>
      </w:r>
      <w:r>
        <w:t xml:space="preserve">. I am available at your earliest convenience for an interview and can be reached via email or phone at the contact information provided.</w:t>
      </w:r>
    </w:p>
    <w:p>
      <w:pPr>
        <w:pStyle w:val="BodyText"/>
      </w:pPr>
      <w:r>
        <w:t xml:space="preserve">Sincerely,</w:t>
      </w:r>
    </w:p>
    <w:p>
      <w:pPr>
        <w:pStyle w:val="BodyText"/>
      </w:pPr>
      <w:r>
        <w:t xml:space="preserve">[Your Typed Name]</w:t>
      </w:r>
    </w:p>
    <w:p>
      <w:pPr>
        <w:pStyle w:val="BodyText"/>
      </w:pPr>
      <w:r>
        <w:rPr>
          <w:bCs/>
          <w:b/>
        </w:rPr>
        <w:t xml:space="preserve">Attachment:</w:t>
      </w:r>
      <w:r>
        <w:t xml:space="preserve"> </w:t>
      </w:r>
      <w:r>
        <w:t xml:space="preserve">Resume, Academic Transcripts, Welding Certification Cop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Kuwait City</dc:title>
  <dc:creator/>
  <cp:keywords/>
  <dcterms:created xsi:type="dcterms:W3CDTF">2026-07-21T06:53:21Z</dcterms:created>
  <dcterms:modified xsi:type="dcterms:W3CDTF">2026-07-21T06:53:21Z</dcterms:modified>
</cp:coreProperties>
</file>

<file path=docProps/custom.xml><?xml version="1.0" encoding="utf-8"?>
<Properties xmlns="http://schemas.openxmlformats.org/officeDocument/2006/custom-properties" xmlns:vt="http://schemas.openxmlformats.org/officeDocument/2006/docPropsVTypes"/>
</file>